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4" w:name="X0367f4d470041ee9f5d849b505eada04175cdf8"/>
    <w:p>
      <w:pPr>
        <w:pStyle w:val="Heading1"/>
      </w:pPr>
      <w:r>
        <w:t xml:space="preserve">Cover Letter for Software Engineer Position in DR Congo Kinshasa</w:t>
      </w:r>
    </w:p>
    <w:p>
      <w:pPr>
        <w:pStyle w:val="FirstParagraph"/>
      </w:pPr>
      <w:r>
        <w:t xml:space="preserve">Dear [Hiring Manager's Name],</w:t>
      </w:r>
    </w:p>
    <w:p>
      <w:pPr>
        <w:pStyle w:val="BodyText"/>
      </w:pPr>
      <w:r>
        <w:t xml:space="preserve">I am writing to express my enthusiastic interest in the Software Engineer position at your organization, based in the vibrant and rapidly evolving tech ecosystem of DR Congo Kinshasa. As a passionate software engineer with a deep commitment to leveraging technology for societal impact, I am eager to contribute my expertise and innovation to support your mission while addressing the unique challenges and opportunities present in this dynamic region.</w:t>
      </w:r>
    </w:p>
    <w:p>
      <w:pPr>
        <w:pStyle w:val="BodyText"/>
      </w:pPr>
      <w:r>
        <w:t xml:space="preserve">With over [X years] of experience in software development, I have honed my skills in designing, developing, and deploying scalable applications that solve real-world problems. My journey as a Software Engineer has been driven by a desire to create solutions that are not only technically robust but also culturally relevant and accessible. In DR Congo Kinshasa, where the demand for digital infrastructure is growing exponentially, I see an incredible opportunity to bridge the gap between technological advancement and local needs through my work.</w:t>
      </w:r>
    </w:p>
    <w:bookmarkStart w:id="20" w:name="Xa56274517fc26f0bd6eaf5c8b4debb9d77627b9"/>
    <w:p>
      <w:pPr>
        <w:pStyle w:val="Heading2"/>
      </w:pPr>
      <w:r>
        <w:t xml:space="preserve">Why DR Congo Kinshasa? A Commitment to Local Innovation</w:t>
      </w:r>
    </w:p>
    <w:p>
      <w:pPr>
        <w:pStyle w:val="FirstParagraph"/>
      </w:pPr>
      <w:r>
        <w:t xml:space="preserve">DR Congo Kinshasa is a city of immense potential, where the convergence of cultural diversity and technological growth creates a fertile ground for innovation. As a Software Engineer, I am particularly drawn to this region because of its untapped opportunities in sectors such as healthcare, education, agriculture, and finance—areas where technology can drive transformative change. My experience working with diverse teams and understanding local contexts has prepared me to contribute effectively to projects that align with the developmental priorities of DR Congo Kinshasa.</w:t>
      </w:r>
    </w:p>
    <w:p>
      <w:pPr>
        <w:pStyle w:val="BodyText"/>
      </w:pPr>
      <w:r>
        <w:t xml:space="preserve">For instance, during my time at [Previous Company/Organization], I led the development of a mobile application designed to improve access to medical services in underserved communities. This project required a deep understanding of user behavior, regulatory frameworks, and infrastructure limitations—skills that are critical when working in regions like DR Congo Kinshasa. My ability to adapt solutions to local conditions ensures that technology is not only adopted but also sustained over time.</w:t>
      </w:r>
    </w:p>
    <w:bookmarkEnd w:id="20"/>
    <w:bookmarkStart w:id="21" w:name="X39a86f463d9bf661b8587eabaa095c829691a7f"/>
    <w:p>
      <w:pPr>
        <w:pStyle w:val="Heading2"/>
      </w:pPr>
      <w:r>
        <w:t xml:space="preserve">Technical Expertise and Professional Achievements</w:t>
      </w:r>
    </w:p>
    <w:p>
      <w:pPr>
        <w:pStyle w:val="FirstParagraph"/>
      </w:pPr>
      <w:r>
        <w:t xml:space="preserve">My technical proficiency spans a wide range of programming languages, including Java, Python, and JavaScript, as well as frameworks such as React and Node.js. I have extensive experience in both front-end and back-end development, with a focus on creating user-centric interfaces that are intuitive and efficient. In addition to my coding skills, I am adept at working with databases (MySQL, MongoDB), cloud platforms (AWS, Azure), and version control systems (Git). My collaborative approach ensures that I can seamlessly integrate into any team environment while delivering high-quality results.</w:t>
      </w:r>
    </w:p>
    <w:p>
      <w:pPr>
        <w:pStyle w:val="BodyText"/>
      </w:pPr>
      <w:r>
        <w:t xml:space="preserve">One of my most rewarding projects was the development of a blockchain-based platform to streamline supply chain management for a local agricultural cooperative. This initiative not only improved transparency but also empowered small-scale farmers by providing them with real-time data on market prices and logistics. The success of this project underscored the importance of tailoring technology to the specific needs of users, a principle that I carry forward in every software engineering endeavor.</w:t>
      </w:r>
    </w:p>
    <w:bookmarkEnd w:id="21"/>
    <w:bookmarkStart w:id="22" w:name="Xea1c4494fa11a0171d5d31d3a33b4bee0b3daf0"/>
    <w:p>
      <w:pPr>
        <w:pStyle w:val="Heading2"/>
      </w:pPr>
      <w:r>
        <w:t xml:space="preserve">Understanding the Challenges and Opportunities in DR Congo Kinshasa</w:t>
      </w:r>
    </w:p>
    <w:p>
      <w:pPr>
        <w:pStyle w:val="FirstParagraph"/>
      </w:pPr>
      <w:r>
        <w:t xml:space="preserve">Working as a Software Engineer in DR Congo Kinshasa requires more than technical skills—it demands a nuanced understanding of the region’s socio-economic landscape. I am acutely aware of the challenges faced by local businesses and institutions, such as limited internet connectivity, varying levels of digital literacy, and resource constraints. However, these challenges also present opportunities to innovate with solutions that are cost-effective, reliable, and easy to adopt.</w:t>
      </w:r>
    </w:p>
    <w:p>
      <w:pPr>
        <w:pStyle w:val="BodyText"/>
      </w:pPr>
      <w:r>
        <w:t xml:space="preserve">For example, I have explored the potential of low-code/no-code platforms to empower non-technical users in DR Congo Kinshasa. By simplifying the development process, these tools can democratize access to technology and foster a culture of innovation among local entrepreneurs. My goal is to contribute to such initiatives by creating applications that are not only functional but also accessible and scalable.</w:t>
      </w:r>
    </w:p>
    <w:bookmarkEnd w:id="22"/>
    <w:bookmarkStart w:id="23" w:name="a-vision-for-the-future"/>
    <w:p>
      <w:pPr>
        <w:pStyle w:val="Heading2"/>
      </w:pPr>
      <w:r>
        <w:t xml:space="preserve">A Vision for the Future</w:t>
      </w:r>
    </w:p>
    <w:p>
      <w:pPr>
        <w:pStyle w:val="FirstParagraph"/>
      </w:pPr>
      <w:r>
        <w:t xml:space="preserve">As the tech industry in DR Congo Kinshasa continues to grow, I am excited about the prospect of collaborating with forward-thinking organizations that prioritize both innovation and social impact. I am particularly interested in projects that leverage technology to address pressing issues such as financial inclusion, disaster response, and environmental sustainability. My vision aligns with the broader goals of fostering a tech-driven economy in DR Congo Kinshasa, where software engineers play a pivotal role in shaping the future.</w:t>
      </w:r>
    </w:p>
    <w:p>
      <w:pPr>
        <w:pStyle w:val="BodyText"/>
      </w:pPr>
      <w:r>
        <w:t xml:space="preserve">I am confident that my technical expertise, problem-solving mindset, and dedication to community-driven solutions make me an ideal candidate for this position. I would welcome the opportunity to discuss how my background and skills can contribute to your organization’s objectives while supporting the technological growth of DR Congo Kinshasa.</w:t>
      </w:r>
    </w:p>
    <w:p>
      <w:pPr>
        <w:pStyle w:val="BodyText"/>
      </w:pPr>
      <w:r>
        <w:t xml:space="preserve">Thank you for considering my application. I look forward to the possibility of contributing to your team and making a meaningful impact in this exciting region.</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DR Congo Kinshasa</dc:title>
  <dc:creator/>
  <dc:language>en</dc:language>
  <cp:keywords/>
  <dcterms:created xsi:type="dcterms:W3CDTF">2026-07-14T02:42:19Z</dcterms:created>
  <dcterms:modified xsi:type="dcterms:W3CDTF">2026-07-14T02:42:19Z</dcterms:modified>
</cp:coreProperties>
</file>

<file path=docProps/custom.xml><?xml version="1.0" encoding="utf-8"?>
<Properties xmlns="http://schemas.openxmlformats.org/officeDocument/2006/custom-properties" xmlns:vt="http://schemas.openxmlformats.org/officeDocument/2006/docPropsVTypes"/>
</file>